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e622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70f9d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b90a00b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11:20:24Z</dcterms:created>
  <dcterms:modified xsi:type="dcterms:W3CDTF">2022-05-04T11:20:24Z</dcterms:modified>
</cp:coreProperties>
</file>